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0CF8" w:rsidRPr="000278A0" w:rsidRDefault="00160CF8" w:rsidP="00160CF8">
      <w:pPr>
        <w:pStyle w:val="Title2"/>
      </w:pPr>
      <w:r w:rsidRPr="000278A0">
        <w:t>Paper title</w:t>
      </w:r>
      <w:bookmarkStart w:id="0" w:name="_GoBack"/>
      <w:bookmarkEnd w:id="0"/>
    </w:p>
    <w:p w:rsidR="00160CF8" w:rsidRPr="000278A0" w:rsidRDefault="00160CF8" w:rsidP="00160CF8">
      <w:pPr>
        <w:pStyle w:val="Author"/>
        <w:rPr>
          <w:lang w:val="en-GB"/>
        </w:rPr>
      </w:pPr>
      <w:bookmarkStart w:id="1" w:name="OLE_LINK2"/>
      <w:r w:rsidRPr="001B0AFF">
        <w:t xml:space="preserve">Marija </w:t>
      </w:r>
      <w:r>
        <w:t>Marković</w:t>
      </w:r>
      <w:r w:rsidRPr="00DF1962">
        <w:rPr>
          <w:vertAlign w:val="superscript"/>
        </w:rPr>
        <w:t>1</w:t>
      </w:r>
      <w:r>
        <w:t>, Jovan Jovanović</w:t>
      </w:r>
      <w:r>
        <w:rPr>
          <w:vertAlign w:val="superscript"/>
        </w:rPr>
        <w:t>2</w:t>
      </w:r>
    </w:p>
    <w:p w:rsidR="00160CF8" w:rsidRPr="00720C97" w:rsidRDefault="00160CF8" w:rsidP="00160CF8">
      <w:pPr>
        <w:pStyle w:val="Address"/>
      </w:pPr>
      <w:r w:rsidRPr="00DF1962">
        <w:rPr>
          <w:vertAlign w:val="superscript"/>
        </w:rPr>
        <w:t>1</w:t>
      </w:r>
      <w:r>
        <w:rPr>
          <w:vertAlign w:val="superscript"/>
        </w:rPr>
        <w:t xml:space="preserve"> </w:t>
      </w:r>
      <w:r w:rsidR="00E85C10">
        <w:t>University of Belgrade – Faculty of Economics</w:t>
      </w:r>
      <w:r w:rsidRPr="00720C97">
        <w:t xml:space="preserve"> symopis202</w:t>
      </w:r>
      <w:r w:rsidR="00E85C10">
        <w:t>2</w:t>
      </w:r>
      <w:r w:rsidRPr="00720C97">
        <w:t>@</w:t>
      </w:r>
      <w:r w:rsidR="00E85C10">
        <w:t>ekof</w:t>
      </w:r>
      <w:r w:rsidRPr="00720C97">
        <w:t>.bg.ac.rs</w:t>
      </w:r>
    </w:p>
    <w:bookmarkEnd w:id="1"/>
    <w:p w:rsidR="00E85C10" w:rsidRPr="00720C97" w:rsidRDefault="00160CF8" w:rsidP="00E85C10">
      <w:pPr>
        <w:pStyle w:val="Address"/>
      </w:pPr>
      <w:r w:rsidRPr="00720C97">
        <w:rPr>
          <w:vertAlign w:val="superscript"/>
        </w:rPr>
        <w:t>2</w:t>
      </w:r>
      <w:r w:rsidRPr="00720C97">
        <w:rPr>
          <w:lang w:val="en-GB"/>
        </w:rPr>
        <w:t xml:space="preserve"> </w:t>
      </w:r>
      <w:r w:rsidR="00E85C10">
        <w:t>University of Belgrade – Faculty of Economics</w:t>
      </w:r>
      <w:r w:rsidR="00E85C10" w:rsidRPr="00720C97">
        <w:t xml:space="preserve"> </w:t>
      </w:r>
      <w:r w:rsidR="00E85C10">
        <w:t>dekanat</w:t>
      </w:r>
      <w:r w:rsidR="00E85C10" w:rsidRPr="00720C97">
        <w:t>@</w:t>
      </w:r>
      <w:r w:rsidR="00E85C10">
        <w:t>ekof</w:t>
      </w:r>
      <w:r w:rsidR="00E85C10" w:rsidRPr="00720C97">
        <w:t>.bg.ac.rs</w:t>
      </w:r>
    </w:p>
    <w:p w:rsidR="00160CF8" w:rsidRPr="000278A0" w:rsidRDefault="00160CF8" w:rsidP="00160CF8">
      <w:pPr>
        <w:pStyle w:val="Line"/>
        <w:rPr>
          <w:lang w:val="en-GB"/>
        </w:rPr>
      </w:pPr>
    </w:p>
    <w:p w:rsidR="00160CF8" w:rsidRPr="000278A0" w:rsidRDefault="00160CF8" w:rsidP="00160CF8">
      <w:pPr>
        <w:pStyle w:val="Abstract"/>
        <w:rPr>
          <w:lang w:val="en-GB"/>
        </w:rPr>
      </w:pPr>
      <w:r w:rsidRPr="000278A0">
        <w:rPr>
          <w:b/>
          <w:lang w:val="en-GB"/>
        </w:rPr>
        <w:t>Abstract:</w:t>
      </w:r>
      <w:r w:rsidRPr="000278A0">
        <w:rPr>
          <w:lang w:val="en-GB"/>
        </w:rPr>
        <w:t xml:space="preserve"> This document presents a template for preparing the papers that will be included in the </w:t>
      </w:r>
      <w:r w:rsidR="00E85C10">
        <w:rPr>
          <w:lang w:val="en-GB"/>
        </w:rPr>
        <w:t>Conference</w:t>
      </w:r>
      <w:r w:rsidRPr="000278A0">
        <w:rPr>
          <w:lang w:val="en-GB"/>
        </w:rPr>
        <w:t xml:space="preserve"> Proceedings. We strongly recommend that your papers be prepared in the form of this template.</w:t>
      </w:r>
    </w:p>
    <w:p w:rsidR="00E85C10" w:rsidRPr="00E85C10" w:rsidRDefault="00160CF8" w:rsidP="00E85C10">
      <w:pPr>
        <w:pStyle w:val="Keywords"/>
        <w:rPr>
          <w:lang w:val="en-GB"/>
        </w:rPr>
      </w:pPr>
      <w:r w:rsidRPr="000278A0">
        <w:rPr>
          <w:b/>
          <w:lang w:val="en-GB"/>
        </w:rPr>
        <w:t>Keywords:</w:t>
      </w:r>
      <w:r w:rsidRPr="000278A0">
        <w:rPr>
          <w:lang w:val="en-GB"/>
        </w:rPr>
        <w:t xml:space="preserve"> Operational Research, </w:t>
      </w:r>
      <w:proofErr w:type="spellStart"/>
      <w:r>
        <w:rPr>
          <w:lang w:val="en-GB"/>
        </w:rPr>
        <w:t>Sym</w:t>
      </w:r>
      <w:proofErr w:type="spellEnd"/>
      <w:r>
        <w:rPr>
          <w:lang w:val="en-GB"/>
        </w:rPr>
        <w:t>-Op-Is</w:t>
      </w:r>
      <w:r w:rsidR="00E85C10">
        <w:rPr>
          <w:lang w:val="en-GB"/>
        </w:rPr>
        <w:t xml:space="preserve"> </w:t>
      </w:r>
      <w:r>
        <w:rPr>
          <w:lang w:val="en-GB"/>
        </w:rPr>
        <w:t>202</w:t>
      </w:r>
      <w:r w:rsidR="00E85C10">
        <w:rPr>
          <w:lang w:val="en-GB"/>
        </w:rPr>
        <w:t>2</w:t>
      </w:r>
      <w:r w:rsidRPr="000278A0">
        <w:rPr>
          <w:lang w:val="en-GB"/>
        </w:rPr>
        <w:t xml:space="preserve">, </w:t>
      </w:r>
      <w:proofErr w:type="spellStart"/>
      <w:r w:rsidR="00E85C10">
        <w:rPr>
          <w:lang w:val="en-GB"/>
        </w:rPr>
        <w:t>Vrnjačka</w:t>
      </w:r>
      <w:proofErr w:type="spellEnd"/>
      <w:r w:rsidR="00E85C10">
        <w:rPr>
          <w:lang w:val="en-GB"/>
        </w:rPr>
        <w:t xml:space="preserve"> Banja, University of Belgrade – Faculty of Economics and Business</w:t>
      </w:r>
    </w:p>
    <w:p w:rsidR="00160CF8" w:rsidRPr="00964272" w:rsidRDefault="00160CF8" w:rsidP="00160CF8">
      <w:pPr>
        <w:pStyle w:val="SUBTITLE1"/>
      </w:pPr>
      <w:r w:rsidRPr="00964272">
        <w:t>1. Introduction</w:t>
      </w:r>
    </w:p>
    <w:p w:rsidR="00160CF8" w:rsidRDefault="00160CF8" w:rsidP="00E85C10">
      <w:pPr>
        <w:pStyle w:val="PargraphNoIndent"/>
        <w:ind w:firstLine="270"/>
      </w:pPr>
      <w:r>
        <w:t>The article should not exceed 6 pages (A4 format) including tables, figures and bibliography. The text should be written in single line spacing, using Times New Roman,</w:t>
      </w:r>
      <w:r>
        <w:rPr>
          <w:szCs w:val="24"/>
        </w:rPr>
        <w:t xml:space="preserve"> font size 11</w:t>
      </w:r>
      <w:r w:rsidR="00CF06B9">
        <w:rPr>
          <w:szCs w:val="24"/>
        </w:rPr>
        <w:t xml:space="preserve"> </w:t>
      </w:r>
      <w:r>
        <w:rPr>
          <w:szCs w:val="24"/>
        </w:rPr>
        <w:t>pt</w:t>
      </w:r>
      <w:r>
        <w:t xml:space="preserve">. </w:t>
      </w:r>
    </w:p>
    <w:p w:rsidR="00160CF8" w:rsidRDefault="00160CF8" w:rsidP="00160CF8">
      <w:pPr>
        <w:pStyle w:val="Paragraph"/>
      </w:pPr>
      <w:r>
        <w:t>The margins of the pages should be 2</w:t>
      </w:r>
      <w:r w:rsidR="00CF06B9">
        <w:t xml:space="preserve"> </w:t>
      </w:r>
      <w:r>
        <w:t>cm (Up, down, inside, outside)</w:t>
      </w:r>
      <w:r w:rsidR="00E85C10">
        <w:t>.</w:t>
      </w:r>
    </w:p>
    <w:p w:rsidR="00160CF8" w:rsidRDefault="00160CF8" w:rsidP="00160CF8">
      <w:pPr>
        <w:pStyle w:val="Subtitle2"/>
      </w:pPr>
      <w:r>
        <w:t>1.1. The first page</w:t>
      </w:r>
    </w:p>
    <w:p w:rsidR="00160CF8" w:rsidRDefault="00160CF8" w:rsidP="00160CF8">
      <w:pPr>
        <w:pStyle w:val="PargraphNoIndent"/>
      </w:pPr>
      <w:r>
        <w:t>The first page should includes:</w:t>
      </w:r>
    </w:p>
    <w:p w:rsidR="00160CF8" w:rsidRDefault="00160CF8" w:rsidP="00160CF8">
      <w:pPr>
        <w:pStyle w:val="Numbering"/>
      </w:pPr>
      <w:r>
        <w:t xml:space="preserve">The title of the article typed in </w:t>
      </w:r>
      <w:r>
        <w:rPr>
          <w:b/>
        </w:rPr>
        <w:t>BOLD CAPITAL LETTERS</w:t>
      </w:r>
      <w:r>
        <w:t>, left indent, Arial, size 12</w:t>
      </w:r>
      <w:r w:rsidR="00E85C10">
        <w:t xml:space="preserve"> </w:t>
      </w:r>
      <w:r>
        <w:t>pt (style TITLE)</w:t>
      </w:r>
    </w:p>
    <w:p w:rsidR="00160CF8" w:rsidRDefault="00160CF8" w:rsidP="00160CF8">
      <w:pPr>
        <w:pStyle w:val="Numbering"/>
      </w:pPr>
      <w:r>
        <w:t xml:space="preserve">The name and surname of the author(s) typed in </w:t>
      </w:r>
      <w:r w:rsidRPr="00F25345">
        <w:rPr>
          <w:bCs/>
        </w:rPr>
        <w:t>CAPITAL LETTERS</w:t>
      </w:r>
      <w:r>
        <w:rPr>
          <w:bCs/>
        </w:rPr>
        <w:t xml:space="preserve">, </w:t>
      </w:r>
      <w:r>
        <w:t>left indent</w:t>
      </w:r>
      <w:r>
        <w:rPr>
          <w:bCs/>
        </w:rPr>
        <w:t>,</w:t>
      </w:r>
      <w:r>
        <w:t xml:space="preserve"> Times New Roman, size 10</w:t>
      </w:r>
      <w:r w:rsidR="00E85C10">
        <w:t xml:space="preserve"> </w:t>
      </w:r>
      <w:r>
        <w:t>pt (style Author).</w:t>
      </w:r>
    </w:p>
    <w:p w:rsidR="00160CF8" w:rsidRDefault="00160CF8" w:rsidP="00160CF8">
      <w:pPr>
        <w:pStyle w:val="Numbering"/>
      </w:pPr>
      <w:r>
        <w:t xml:space="preserve">The author(s) institutional affiliation(s) typed in </w:t>
      </w:r>
      <w:r>
        <w:rPr>
          <w:iCs/>
        </w:rPr>
        <w:t>lower case letters</w:t>
      </w:r>
      <w:r>
        <w:t>, Times New Roman, size10</w:t>
      </w:r>
      <w:r w:rsidR="00E85C10">
        <w:t xml:space="preserve"> </w:t>
      </w:r>
      <w:r>
        <w:t>pt (style Address).</w:t>
      </w:r>
    </w:p>
    <w:p w:rsidR="00160CF8" w:rsidRDefault="00160CF8" w:rsidP="00160CF8">
      <w:pPr>
        <w:pStyle w:val="Numbering"/>
      </w:pPr>
      <w:r>
        <w:t>Skip a line (style Line)</w:t>
      </w:r>
    </w:p>
    <w:p w:rsidR="00160CF8" w:rsidRPr="00BD1CF2" w:rsidRDefault="00160CF8" w:rsidP="00160CF8">
      <w:pPr>
        <w:pStyle w:val="Numbering"/>
      </w:pPr>
      <w:r>
        <w:rPr>
          <w:b/>
          <w:bCs/>
          <w:i/>
          <w:iCs/>
        </w:rPr>
        <w:t>Abstract:</w:t>
      </w:r>
      <w:r>
        <w:t xml:space="preserve"> At the left margin, </w:t>
      </w:r>
      <w:r>
        <w:rPr>
          <w:b/>
          <w:i/>
        </w:rPr>
        <w:t>bold, italic lower case letters</w:t>
      </w:r>
      <w:r>
        <w:t>, typed in Times New Roman, size 11</w:t>
      </w:r>
      <w:r w:rsidR="00E85C10">
        <w:t xml:space="preserve"> </w:t>
      </w:r>
      <w:r>
        <w:t>pt. This is followed by a text of up to 150 words, typed in single line spacing, Times New Roman, size 11pt (style Abstract).</w:t>
      </w:r>
    </w:p>
    <w:p w:rsidR="00160CF8" w:rsidRPr="00BD1CF2" w:rsidRDefault="00160CF8" w:rsidP="00160CF8">
      <w:pPr>
        <w:pStyle w:val="Numbering"/>
      </w:pPr>
      <w:r>
        <w:t>3</w:t>
      </w:r>
      <w:r w:rsidRPr="00BD1CF2">
        <w:t xml:space="preserve">-5 </w:t>
      </w:r>
      <w:r w:rsidR="00E85C10">
        <w:t>k</w:t>
      </w:r>
      <w:r w:rsidRPr="00BD1CF2">
        <w:t>eywords (</w:t>
      </w:r>
      <w:r>
        <w:t>style</w:t>
      </w:r>
      <w:r w:rsidRPr="00BD1CF2">
        <w:t xml:space="preserve"> Keywords). Skip a line.</w:t>
      </w:r>
    </w:p>
    <w:p w:rsidR="00160CF8" w:rsidRPr="00B10E66" w:rsidRDefault="00160CF8" w:rsidP="00160CF8">
      <w:pPr>
        <w:pStyle w:val="Numbering"/>
      </w:pPr>
      <w:r w:rsidRPr="00B10E66">
        <w:t>This is followed by the main text typed in single line spacing, with Times New Roman, size 11</w:t>
      </w:r>
      <w:r w:rsidR="00E85C10">
        <w:t xml:space="preserve"> </w:t>
      </w:r>
      <w:r w:rsidRPr="00B10E66">
        <w:t xml:space="preserve">pt, </w:t>
      </w:r>
      <w:r w:rsidRPr="00B10E66">
        <w:rPr>
          <w:bCs/>
        </w:rPr>
        <w:t xml:space="preserve">justified, </w:t>
      </w:r>
      <w:r w:rsidRPr="00B10E66">
        <w:t>all paragraphs with a 0.5 cm indent in the first line (style Paragraph), except for the first paragraph after a heading (style Paragraph No Indent)</w:t>
      </w:r>
    </w:p>
    <w:p w:rsidR="00160CF8" w:rsidRDefault="00160CF8" w:rsidP="00160CF8">
      <w:pPr>
        <w:pStyle w:val="SUBTITLE1"/>
      </w:pPr>
      <w:r>
        <w:t>2. Subtitles</w:t>
      </w:r>
    </w:p>
    <w:p w:rsidR="00160CF8" w:rsidRDefault="00160CF8" w:rsidP="00160CF8">
      <w:pPr>
        <w:pStyle w:val="PargraphNoIndent"/>
      </w:pPr>
      <w:r>
        <w:t>A decimal system numbering of up to three levels is used for the headings of the sections:</w:t>
      </w:r>
    </w:p>
    <w:p w:rsidR="00160CF8" w:rsidRDefault="00160CF8" w:rsidP="00160CF8">
      <w:pPr>
        <w:pStyle w:val="Numbering"/>
      </w:pPr>
      <w:r>
        <w:t xml:space="preserve">FIRST LEVEL: At the left margin, with </w:t>
      </w:r>
      <w:r>
        <w:rPr>
          <w:b/>
        </w:rPr>
        <w:t>BOLD CAPITAL LETTERS</w:t>
      </w:r>
      <w:r>
        <w:t>, Arial, size 11</w:t>
      </w:r>
      <w:r w:rsidR="00E85C10">
        <w:t xml:space="preserve"> </w:t>
      </w:r>
      <w:r>
        <w:t>pt (style Subtitle 1).</w:t>
      </w:r>
    </w:p>
    <w:p w:rsidR="00160CF8" w:rsidRDefault="00160CF8" w:rsidP="00160CF8">
      <w:pPr>
        <w:pStyle w:val="Numbering"/>
      </w:pPr>
      <w:r>
        <w:t xml:space="preserve">SECOND AND THIRD LEVELS: At the left margin, with </w:t>
      </w:r>
      <w:r>
        <w:rPr>
          <w:b/>
        </w:rPr>
        <w:t>bold lower case letters</w:t>
      </w:r>
      <w:r>
        <w:t>, Arial, size 11</w:t>
      </w:r>
      <w:r w:rsidR="00E85C10">
        <w:t xml:space="preserve"> </w:t>
      </w:r>
      <w:r>
        <w:t>pt (style Subtitle 2,3).</w:t>
      </w:r>
    </w:p>
    <w:p w:rsidR="00160CF8" w:rsidRDefault="00160CF8" w:rsidP="00160CF8">
      <w:pPr>
        <w:pStyle w:val="SUBTITLE1"/>
      </w:pPr>
      <w:r>
        <w:t>3. Tables and FIGURES</w:t>
      </w:r>
    </w:p>
    <w:p w:rsidR="00160CF8" w:rsidRDefault="00160CF8" w:rsidP="00160CF8">
      <w:pPr>
        <w:pStyle w:val="PargraphNoIndent"/>
      </w:pPr>
      <w:r>
        <w:rPr>
          <w:b/>
          <w:bCs/>
        </w:rPr>
        <w:t xml:space="preserve">Tables </w:t>
      </w:r>
      <w:r>
        <w:t xml:space="preserve">and </w:t>
      </w:r>
      <w:r>
        <w:rPr>
          <w:b/>
          <w:bCs/>
        </w:rPr>
        <w:t xml:space="preserve">Figures </w:t>
      </w:r>
      <w:r>
        <w:t xml:space="preserve">are placed in the text after the relevant remark. They are numbered in accordance with their appearance in the text. </w:t>
      </w:r>
      <w:r w:rsidRPr="00EF0716">
        <w:t>All figures and Tables must have titles and must be referenced from within the text.</w:t>
      </w:r>
    </w:p>
    <w:p w:rsidR="00160CF8" w:rsidRPr="00EF0716" w:rsidRDefault="00160CF8" w:rsidP="00160CF8">
      <w:pPr>
        <w:pStyle w:val="Paragraph"/>
      </w:pPr>
    </w:p>
    <w:p w:rsidR="00160CF8" w:rsidRPr="00051298" w:rsidRDefault="00160CF8" w:rsidP="00160CF8">
      <w:pPr>
        <w:pStyle w:val="TableCaption"/>
        <w:rPr>
          <w:b/>
        </w:rPr>
      </w:pPr>
      <w:r w:rsidRPr="00051298">
        <w:rPr>
          <w:b/>
        </w:rPr>
        <w:t>Table 1:</w:t>
      </w:r>
      <w:r w:rsidRPr="00051298">
        <w:t xml:space="preserve"> Caption of table</w:t>
      </w:r>
    </w:p>
    <w:tbl>
      <w:tblPr>
        <w:tblW w:w="5000" w:type="pct"/>
        <w:tblCellMar>
          <w:left w:w="107" w:type="dxa"/>
          <w:right w:w="107" w:type="dxa"/>
        </w:tblCellMar>
        <w:tblLook w:val="0000" w:firstRow="0" w:lastRow="0" w:firstColumn="0" w:lastColumn="0" w:noHBand="0" w:noVBand="0"/>
      </w:tblPr>
      <w:tblGrid>
        <w:gridCol w:w="2596"/>
        <w:gridCol w:w="7027"/>
      </w:tblGrid>
      <w:tr w:rsidR="00160CF8" w:rsidTr="00053C48">
        <w:tc>
          <w:tcPr>
            <w:tcW w:w="1349" w:type="pct"/>
            <w:tcBorders>
              <w:top w:val="single" w:sz="6" w:space="0" w:color="auto"/>
              <w:left w:val="single" w:sz="6" w:space="0" w:color="auto"/>
              <w:right w:val="single" w:sz="6" w:space="0" w:color="auto"/>
            </w:tcBorders>
            <w:shd w:val="pct10" w:color="auto" w:fill="auto"/>
          </w:tcPr>
          <w:p w:rsidR="00160CF8" w:rsidRDefault="00160CF8" w:rsidP="00053C48">
            <w:pPr>
              <w:pStyle w:val="Paragraph"/>
              <w:rPr>
                <w:i/>
              </w:rPr>
            </w:pPr>
            <w:r>
              <w:t>Year</w:t>
            </w:r>
          </w:p>
        </w:tc>
        <w:tc>
          <w:tcPr>
            <w:tcW w:w="3651" w:type="pct"/>
            <w:tcBorders>
              <w:top w:val="single" w:sz="6" w:space="0" w:color="auto"/>
              <w:left w:val="nil"/>
              <w:bottom w:val="single" w:sz="6" w:space="0" w:color="auto"/>
              <w:right w:val="single" w:sz="6" w:space="0" w:color="auto"/>
            </w:tcBorders>
            <w:shd w:val="pct10" w:color="auto" w:fill="auto"/>
          </w:tcPr>
          <w:p w:rsidR="00160CF8" w:rsidRDefault="00160CF8" w:rsidP="00053C48">
            <w:pPr>
              <w:pStyle w:val="Paragraph"/>
              <w:rPr>
                <w:i/>
              </w:rPr>
            </w:pPr>
            <w:r>
              <w:t>Revenue</w:t>
            </w:r>
          </w:p>
        </w:tc>
      </w:tr>
      <w:tr w:rsidR="00160CF8" w:rsidTr="00053C48">
        <w:tc>
          <w:tcPr>
            <w:tcW w:w="1349" w:type="pct"/>
            <w:tcBorders>
              <w:top w:val="single" w:sz="6" w:space="0" w:color="auto"/>
              <w:left w:val="single" w:sz="6" w:space="0" w:color="auto"/>
              <w:right w:val="single" w:sz="6" w:space="0" w:color="auto"/>
            </w:tcBorders>
          </w:tcPr>
          <w:p w:rsidR="00160CF8" w:rsidRDefault="00160CF8" w:rsidP="00053C48">
            <w:pPr>
              <w:pStyle w:val="Paragraph"/>
              <w:rPr>
                <w:i/>
              </w:rPr>
            </w:pPr>
            <w:r>
              <w:rPr>
                <w:i/>
              </w:rPr>
              <w:t>2004</w:t>
            </w:r>
          </w:p>
        </w:tc>
        <w:tc>
          <w:tcPr>
            <w:tcW w:w="3651" w:type="pct"/>
            <w:tcBorders>
              <w:left w:val="nil"/>
              <w:bottom w:val="single" w:sz="6" w:space="0" w:color="auto"/>
              <w:right w:val="single" w:sz="6" w:space="0" w:color="auto"/>
            </w:tcBorders>
          </w:tcPr>
          <w:p w:rsidR="00160CF8" w:rsidRDefault="00160CF8" w:rsidP="00053C48">
            <w:pPr>
              <w:pStyle w:val="Paragraph"/>
              <w:rPr>
                <w:i/>
              </w:rPr>
            </w:pPr>
            <w:r>
              <w:t>20 000 €</w:t>
            </w:r>
          </w:p>
        </w:tc>
      </w:tr>
      <w:tr w:rsidR="00160CF8" w:rsidTr="00053C48">
        <w:tc>
          <w:tcPr>
            <w:tcW w:w="1349" w:type="pct"/>
            <w:tcBorders>
              <w:top w:val="single" w:sz="6" w:space="0" w:color="auto"/>
              <w:left w:val="single" w:sz="6" w:space="0" w:color="auto"/>
              <w:right w:val="single" w:sz="6" w:space="0" w:color="auto"/>
            </w:tcBorders>
          </w:tcPr>
          <w:p w:rsidR="00160CF8" w:rsidRDefault="00160CF8" w:rsidP="00053C48">
            <w:pPr>
              <w:pStyle w:val="Paragraph"/>
              <w:rPr>
                <w:i/>
              </w:rPr>
            </w:pPr>
            <w:r>
              <w:rPr>
                <w:i/>
              </w:rPr>
              <w:t>2005</w:t>
            </w:r>
          </w:p>
        </w:tc>
        <w:tc>
          <w:tcPr>
            <w:tcW w:w="3651" w:type="pct"/>
            <w:tcBorders>
              <w:left w:val="nil"/>
              <w:bottom w:val="single" w:sz="6" w:space="0" w:color="auto"/>
              <w:right w:val="single" w:sz="6" w:space="0" w:color="auto"/>
            </w:tcBorders>
          </w:tcPr>
          <w:p w:rsidR="00160CF8" w:rsidRDefault="00160CF8" w:rsidP="00053C48">
            <w:pPr>
              <w:pStyle w:val="Paragraph"/>
              <w:rPr>
                <w:i/>
              </w:rPr>
            </w:pPr>
            <w:r>
              <w:t>25 000 €</w:t>
            </w:r>
          </w:p>
        </w:tc>
      </w:tr>
      <w:tr w:rsidR="00160CF8" w:rsidTr="00053C48">
        <w:tc>
          <w:tcPr>
            <w:tcW w:w="1349" w:type="pct"/>
            <w:tcBorders>
              <w:top w:val="single" w:sz="6" w:space="0" w:color="auto"/>
              <w:left w:val="single" w:sz="6" w:space="0" w:color="auto"/>
              <w:bottom w:val="single" w:sz="6" w:space="0" w:color="auto"/>
              <w:right w:val="single" w:sz="6" w:space="0" w:color="auto"/>
            </w:tcBorders>
          </w:tcPr>
          <w:p w:rsidR="00160CF8" w:rsidRDefault="00160CF8" w:rsidP="00053C48">
            <w:pPr>
              <w:pStyle w:val="Paragraph"/>
              <w:rPr>
                <w:i/>
              </w:rPr>
            </w:pPr>
            <w:r>
              <w:rPr>
                <w:i/>
              </w:rPr>
              <w:t>2006</w:t>
            </w:r>
          </w:p>
        </w:tc>
        <w:tc>
          <w:tcPr>
            <w:tcW w:w="3651" w:type="pct"/>
            <w:tcBorders>
              <w:left w:val="nil"/>
              <w:bottom w:val="single" w:sz="6" w:space="0" w:color="auto"/>
              <w:right w:val="single" w:sz="6" w:space="0" w:color="auto"/>
            </w:tcBorders>
          </w:tcPr>
          <w:p w:rsidR="00160CF8" w:rsidRDefault="00160CF8" w:rsidP="00053C48">
            <w:pPr>
              <w:pStyle w:val="Paragraph"/>
              <w:rPr>
                <w:i/>
              </w:rPr>
            </w:pPr>
            <w:r>
              <w:t>34 000 €</w:t>
            </w:r>
          </w:p>
        </w:tc>
      </w:tr>
    </w:tbl>
    <w:p w:rsidR="00160CF8" w:rsidRDefault="00160CF8" w:rsidP="00160CF8">
      <w:pPr>
        <w:pStyle w:val="Paragraph"/>
      </w:pPr>
    </w:p>
    <w:p w:rsidR="00160CF8" w:rsidRDefault="00160CF8" w:rsidP="00160CF8">
      <w:pPr>
        <w:pStyle w:val="Paragraph"/>
      </w:pPr>
    </w:p>
    <w:p w:rsidR="00160CF8" w:rsidRDefault="00160CF8" w:rsidP="00160CF8">
      <w:pPr>
        <w:pStyle w:val="Paragraph"/>
        <w:keepNext/>
        <w:jc w:val="center"/>
      </w:pPr>
      <w:r>
        <w:rPr>
          <w:noProof/>
        </w:rPr>
        <w:drawing>
          <wp:inline distT="0" distB="0" distL="0" distR="0">
            <wp:extent cx="1989455" cy="1727200"/>
            <wp:effectExtent l="0" t="0" r="0" b="6350"/>
            <wp:docPr id="3" name="Picture 3" descr="pri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m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9455" cy="1727200"/>
                    </a:xfrm>
                    <a:prstGeom prst="rect">
                      <a:avLst/>
                    </a:prstGeom>
                    <a:noFill/>
                    <a:ln>
                      <a:noFill/>
                    </a:ln>
                  </pic:spPr>
                </pic:pic>
              </a:graphicData>
            </a:graphic>
          </wp:inline>
        </w:drawing>
      </w:r>
    </w:p>
    <w:p w:rsidR="00160CF8" w:rsidRPr="001805E4" w:rsidRDefault="00160CF8" w:rsidP="00160CF8">
      <w:pPr>
        <w:pStyle w:val="Caption"/>
        <w:jc w:val="center"/>
        <w:rPr>
          <w:rStyle w:val="Emphasis"/>
        </w:rPr>
      </w:pPr>
      <w:r w:rsidRPr="001805E4">
        <w:rPr>
          <w:sz w:val="22"/>
          <w:szCs w:val="22"/>
        </w:rPr>
        <w:t xml:space="preserve">Figure </w:t>
      </w:r>
      <w:r w:rsidRPr="001805E4">
        <w:rPr>
          <w:sz w:val="22"/>
          <w:szCs w:val="22"/>
        </w:rPr>
        <w:fldChar w:fldCharType="begin"/>
      </w:r>
      <w:r w:rsidRPr="001805E4">
        <w:rPr>
          <w:sz w:val="22"/>
          <w:szCs w:val="22"/>
        </w:rPr>
        <w:instrText xml:space="preserve"> SEQ Figure \* ARABIC </w:instrText>
      </w:r>
      <w:r w:rsidRPr="001805E4">
        <w:rPr>
          <w:sz w:val="22"/>
          <w:szCs w:val="22"/>
        </w:rPr>
        <w:fldChar w:fldCharType="separate"/>
      </w:r>
      <w:r w:rsidRPr="001805E4">
        <w:rPr>
          <w:noProof/>
          <w:sz w:val="22"/>
          <w:szCs w:val="22"/>
        </w:rPr>
        <w:t>1</w:t>
      </w:r>
      <w:r w:rsidRPr="001805E4">
        <w:rPr>
          <w:sz w:val="22"/>
          <w:szCs w:val="22"/>
        </w:rPr>
        <w:fldChar w:fldCharType="end"/>
      </w:r>
      <w:r>
        <w:t xml:space="preserve">: </w:t>
      </w:r>
      <w:r w:rsidRPr="001805E4">
        <w:rPr>
          <w:b w:val="0"/>
          <w:bCs w:val="0"/>
        </w:rPr>
        <w:t>Caption of figure</w:t>
      </w:r>
    </w:p>
    <w:p w:rsidR="00160CF8" w:rsidRPr="004A18F5" w:rsidRDefault="00160CF8" w:rsidP="00160CF8">
      <w:pPr>
        <w:pStyle w:val="SUBTITLE1"/>
      </w:pPr>
      <w:r>
        <w:rPr>
          <w:rStyle w:val="Strong"/>
          <w:b/>
          <w:bCs w:val="0"/>
        </w:rPr>
        <w:t xml:space="preserve">4. </w:t>
      </w:r>
      <w:r w:rsidRPr="004A18F5">
        <w:rPr>
          <w:rStyle w:val="Strong"/>
          <w:b/>
          <w:bCs w:val="0"/>
        </w:rPr>
        <w:t>Math formulae</w:t>
      </w:r>
      <w:r w:rsidRPr="004A18F5">
        <w:t xml:space="preserve"> </w:t>
      </w:r>
    </w:p>
    <w:p w:rsidR="00160CF8" w:rsidRDefault="00160CF8" w:rsidP="00160CF8">
      <w:pPr>
        <w:pStyle w:val="PargraphNoIndent"/>
      </w:pPr>
      <w:r>
        <w:t xml:space="preserve">Present simple formulae in the line of normal text where possible and use the solidus (/) instead of a horizontal line for small fractional terms, e.g., X/Y. In principle, variables are to be presented in italics. </w:t>
      </w:r>
    </w:p>
    <w:p w:rsidR="00160CF8" w:rsidRDefault="00160CF8" w:rsidP="00160CF8">
      <w:pPr>
        <w:pStyle w:val="Paragraph"/>
      </w:pPr>
      <w:r>
        <w:t>Number consecutively any equations that have to be displayed separately from the text (if referred to explicitly in the text). Put the numbers in parentheses at the right margin of the text (style Equations), e.g.</w:t>
      </w:r>
    </w:p>
    <w:p w:rsidR="00160CF8" w:rsidRDefault="00160CF8" w:rsidP="00160CF8">
      <w:pPr>
        <w:pStyle w:val="Equation"/>
      </w:pPr>
      <w:r>
        <w:rPr>
          <w:position w:val="-24"/>
        </w:rPr>
        <w:object w:dxaOrig="180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25pt;height:33.65pt" o:ole="">
            <v:imagedata r:id="rId9" o:title=""/>
          </v:shape>
          <o:OLEObject Type="Embed" ProgID="Equation.2" ShapeID="_x0000_i1025" DrawAspect="Content" ObjectID="_1712490493" r:id="rId10"/>
        </w:object>
      </w:r>
      <w:r>
        <w:tab/>
        <w:t>(1)</w:t>
      </w:r>
    </w:p>
    <w:p w:rsidR="00160CF8" w:rsidRPr="00407B85" w:rsidRDefault="00160CF8" w:rsidP="00160CF8">
      <w:pPr>
        <w:pStyle w:val="Paragraph"/>
      </w:pPr>
      <w:r>
        <w:rPr>
          <w:lang w:val="en-GB"/>
        </w:rPr>
        <w:t xml:space="preserve">You should use either </w:t>
      </w:r>
      <w:r w:rsidRPr="000278A0">
        <w:rPr>
          <w:lang w:val="en-GB"/>
        </w:rPr>
        <w:t>Equation</w:t>
      </w:r>
      <w:r w:rsidR="00E85C10">
        <w:rPr>
          <w:lang w:val="en-GB"/>
        </w:rPr>
        <w:t xml:space="preserve"> editor</w:t>
      </w:r>
      <w:r w:rsidRPr="000278A0">
        <w:rPr>
          <w:lang w:val="en-GB"/>
        </w:rPr>
        <w:t xml:space="preserve"> </w:t>
      </w:r>
      <w:r>
        <w:rPr>
          <w:lang w:val="en-GB"/>
        </w:rPr>
        <w:t>or</w:t>
      </w:r>
      <w:r w:rsidRPr="000278A0">
        <w:rPr>
          <w:lang w:val="en-GB"/>
        </w:rPr>
        <w:t xml:space="preserve"> </w:t>
      </w:r>
      <w:proofErr w:type="spellStart"/>
      <w:r w:rsidRPr="000278A0">
        <w:rPr>
          <w:lang w:val="en-GB"/>
        </w:rPr>
        <w:t>MathType</w:t>
      </w:r>
      <w:proofErr w:type="spellEnd"/>
      <w:r>
        <w:rPr>
          <w:lang w:val="en-GB"/>
        </w:rPr>
        <w:t xml:space="preserve"> application</w:t>
      </w:r>
      <w:r w:rsidRPr="000278A0">
        <w:rPr>
          <w:lang w:val="en-GB"/>
        </w:rPr>
        <w:t>.</w:t>
      </w:r>
    </w:p>
    <w:p w:rsidR="00160CF8" w:rsidRDefault="00160CF8" w:rsidP="00160CF8">
      <w:pPr>
        <w:pStyle w:val="SUBTITLE1"/>
      </w:pPr>
      <w:r>
        <w:t>5. CONCLUSION</w:t>
      </w:r>
    </w:p>
    <w:p w:rsidR="00160CF8" w:rsidRDefault="00160CF8" w:rsidP="00160CF8">
      <w:pPr>
        <w:pStyle w:val="PargraphNoIndent"/>
      </w:pPr>
      <w:r>
        <w:t>Clearly indicate advantages, limitations and possible applications.</w:t>
      </w:r>
    </w:p>
    <w:p w:rsidR="00160CF8" w:rsidRDefault="00160CF8" w:rsidP="00160CF8">
      <w:pPr>
        <w:pStyle w:val="Subtitle2"/>
      </w:pPr>
      <w:r>
        <w:t>Acknowledgement</w:t>
      </w:r>
    </w:p>
    <w:p w:rsidR="00160CF8" w:rsidRDefault="00160CF8" w:rsidP="00160CF8">
      <w:pPr>
        <w:pStyle w:val="PargraphNoIndent"/>
      </w:pPr>
      <w:r>
        <w:t>A brief acknowledgement section may be included here.</w:t>
      </w:r>
    </w:p>
    <w:p w:rsidR="00160CF8" w:rsidRDefault="00160CF8" w:rsidP="00160CF8">
      <w:pPr>
        <w:pStyle w:val="SUBTITLE1"/>
      </w:pPr>
      <w:r>
        <w:t>REFERENCES</w:t>
      </w:r>
    </w:p>
    <w:p w:rsidR="00160CF8" w:rsidRDefault="00160CF8" w:rsidP="00160CF8">
      <w:pPr>
        <w:pStyle w:val="PargraphNoIndent"/>
      </w:pPr>
      <w:r>
        <w:t xml:space="preserve">Citations in the text sholud be numerical, e.g. [1,2,3]. </w:t>
      </w:r>
      <w:r w:rsidR="009C4B23">
        <w:rPr>
          <w:rStyle w:val="italic"/>
        </w:rPr>
        <w:t xml:space="preserve">Please use only references cited in the paper. The example is listed below.  </w:t>
      </w:r>
    </w:p>
    <w:p w:rsidR="005B2441" w:rsidRDefault="005B2441" w:rsidP="005B2441">
      <w:pPr>
        <w:pStyle w:val="Tekst"/>
        <w:ind w:firstLine="0"/>
      </w:pPr>
    </w:p>
    <w:p w:rsidR="00123305" w:rsidRDefault="00123305" w:rsidP="005B2441">
      <w:pPr>
        <w:pStyle w:val="Literatura"/>
        <w:numPr>
          <w:ilvl w:val="0"/>
          <w:numId w:val="13"/>
        </w:numPr>
        <w:tabs>
          <w:tab w:val="clear" w:pos="720"/>
        </w:tabs>
        <w:ind w:left="357" w:hanging="357"/>
      </w:pPr>
      <w:r w:rsidRPr="00123305">
        <w:t xml:space="preserve">Petrović, P., Mladenović, Z., &amp; Nojković, A. (2011). Inflation triggers in transition economies: Their evolution and specific features. </w:t>
      </w:r>
      <w:r w:rsidRPr="00123305">
        <w:rPr>
          <w:i/>
        </w:rPr>
        <w:t>Emerging Markets Finance and Trade</w:t>
      </w:r>
      <w:r w:rsidRPr="00123305">
        <w:t xml:space="preserve">, 47(5), 101-124. </w:t>
      </w:r>
    </w:p>
    <w:p w:rsidR="00123305" w:rsidRDefault="00123305" w:rsidP="005B2441">
      <w:pPr>
        <w:pStyle w:val="Literatura"/>
        <w:numPr>
          <w:ilvl w:val="0"/>
          <w:numId w:val="13"/>
        </w:numPr>
        <w:tabs>
          <w:tab w:val="clear" w:pos="720"/>
        </w:tabs>
        <w:ind w:left="357" w:hanging="357"/>
      </w:pPr>
      <w:r w:rsidRPr="00123305">
        <w:t xml:space="preserve">Anokić, A., Stanimirović, Z., Davidović, T., &amp; Stakić, Đ. (2020). Variable neighborhood search based approaches to a vehicle scheduling problem in agriculture. </w:t>
      </w:r>
      <w:r w:rsidRPr="00123305">
        <w:rPr>
          <w:i/>
        </w:rPr>
        <w:t>International Transactions in Operational Research</w:t>
      </w:r>
      <w:r w:rsidRPr="00123305">
        <w:t>, 27(1), 26-56.</w:t>
      </w:r>
    </w:p>
    <w:p w:rsidR="00407B85" w:rsidRPr="005B2441" w:rsidRDefault="00123305" w:rsidP="005B2441">
      <w:pPr>
        <w:pStyle w:val="Literatura"/>
        <w:numPr>
          <w:ilvl w:val="0"/>
          <w:numId w:val="13"/>
        </w:numPr>
        <w:tabs>
          <w:tab w:val="clear" w:pos="720"/>
        </w:tabs>
        <w:ind w:left="357" w:hanging="357"/>
      </w:pPr>
      <w:r w:rsidRPr="00123305">
        <w:t xml:space="preserve">Arandarenko, M., Corrente, S., Jandrić, M., &amp; Stamenković, M. (2020). Multiple criteria decision aiding as a prediction tool for migration potential of regions. </w:t>
      </w:r>
      <w:r w:rsidRPr="00123305">
        <w:rPr>
          <w:i/>
        </w:rPr>
        <w:t>European Journal of Operational Research</w:t>
      </w:r>
      <w:r w:rsidRPr="00123305">
        <w:t>, 284(3), 1154-1166.</w:t>
      </w:r>
    </w:p>
    <w:sectPr w:rsidR="00407B85" w:rsidRPr="005B2441" w:rsidSect="008F0514">
      <w:headerReference w:type="first" r:id="rId11"/>
      <w:type w:val="continuous"/>
      <w:pgSz w:w="11907" w:h="16840" w:code="9"/>
      <w:pgMar w:top="1134" w:right="1134" w:bottom="1134" w:left="1134" w:header="144" w:footer="720" w:gutter="0"/>
      <w:cols w:space="284"/>
      <w:titlePg/>
      <w:docGrid w:linePitch="299"/>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Manifest>
    <wne:toolbarData r:id="rId1"/>
  </wne:toolbars>
  <wne:acds>
    <wne:acd wne:acdName="acd0" wne:fciIndexBasedOn="0065"/>
    <wne:acd wne:argValue="AgBTAHUAYgB0AGkAdABsAGUAIAAyACwAMwAuAC4ALgA=" wne:acdName="acd1" wne:fciIndexBasedOn="0065"/>
    <wne:acd wne:acdName="acd2" wne:fciIndexBasedOn="0065"/>
    <wne:acd wne:acdName="acd3" wne:fciIndexBasedOn="0065"/>
    <wne:acd wne:acdName="acd4" wne:fciIndexBasedOn="0065"/>
    <wne:acd wne:acdName="acd5" wne:fciIndexBasedOn="0065"/>
    <wne:acd wne:argValue="AgBBAGIAcwB0AHIAYQBjAHQA" wne:acdName="acd6" wne:fciIndexBasedOn="0065"/>
    <wne:acd wne:argValue="AgBLAGUAeQB3AG8AcgBkAHMA"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rgValue="AgBUAEkAVABMAEUA" wne:acdName="acd17" wne:fciIndexBasedOn="0065"/>
    <wne:acd wne:acdName="acd18" wne:fciIndexBasedOn="0065"/>
    <wne:acd wne:argValue="AgBBAHUAdABoAG8AcgA=" wne:acdName="acd19" wne:fciIndexBasedOn="0065"/>
    <wne:acd wne:argValue="AgBBAGQAZAByAGUAcwBzAA==" wne:acdName="acd20" wne:fciIndexBasedOn="0065"/>
    <wne:acd wne:argValue="AgBTAFUAQgBUAEkAVABMAEUAIAAxAA==" wne:acdName="acd21" wne:fciIndexBasedOn="0065"/>
    <wne:acd wne:acdName="acd22" wne:fciIndexBasedOn="0065"/>
    <wne:acd wne:argValue="AgBQAGEAcgBhAGcAcgBhAHAAaAA=" wne:acdName="acd23" wne:fciIndexBasedOn="0065"/>
    <wne:acd wne:argValue="AgBFAHEAdQBhAHQAaQBvAG4A" wne:acdName="acd24" wne:fciIndexBasedOn="0065"/>
    <wne:acd wne:argValue="AgBMAGkAbgBlAA==" wne:acdName="acd25" wne:fciIndexBasedOn="0065"/>
    <wne:acd wne:argValue="AgBSAGUAZgBlAHIAZQBuAGMAZQBzAA==" wne:acdName="acd26" wne:fciIndexBasedOn="0065"/>
    <wne:acd wne:argValue="AgBOAHUAbQBiAGUAcgBpAG4AZwA=" wne:acdName="acd27" wne:fciIndexBasedOn="0065"/>
    <wne:acd wne:acdName="acd28" wne:fciIndexBasedOn="0065"/>
    <wne:acd wne:argValue="AgBUAGEAYgBsAGUAIABDAGEAcAB0AGkAbwBuAA==" wne:acdName="acd29" wne:fciIndexBasedOn="0065"/>
    <wne:acd wne:acdName="acd30" wne:fciIndexBasedOn="0065"/>
    <wne:acd wne:acdName="acd31" wne:fciIndexBasedOn="0065"/>
    <wne:acd wne:argValue="AgBGAGkAZwB1AHIAZQAgAEMAYQBwAHQAaQBvAG4A" wne:acdName="acd32" wne:fciIndexBasedOn="0065"/>
    <wne:acd wne:argValue="AgBQAGEAcgBnAHIAYQBwAGgAIABOAG8AIABJAG4AZABlAG4AdAA=" wne:acdName="acd3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2012" w:rsidRDefault="00D02012">
      <w:r>
        <w:separator/>
      </w:r>
    </w:p>
  </w:endnote>
  <w:endnote w:type="continuationSeparator" w:id="0">
    <w:p w:rsidR="00D02012" w:rsidRDefault="00D02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2012" w:rsidRDefault="00D02012">
      <w:r>
        <w:separator/>
      </w:r>
    </w:p>
  </w:footnote>
  <w:footnote w:type="continuationSeparator" w:id="0">
    <w:p w:rsidR="00D02012" w:rsidRDefault="00D020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950" w:rsidRPr="001F6C3F" w:rsidRDefault="00EE18B4" w:rsidP="001F6C3F">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91440</wp:posOffset>
          </wp:positionV>
          <wp:extent cx="7558405" cy="981710"/>
          <wp:effectExtent l="0" t="0" r="0" b="8890"/>
          <wp:wrapTight wrapText="bothSides">
            <wp:wrapPolygon edited="0">
              <wp:start x="1960" y="2096"/>
              <wp:lineTo x="1905" y="18862"/>
              <wp:lineTo x="2885" y="20957"/>
              <wp:lineTo x="3920" y="21376"/>
              <wp:lineTo x="5553" y="21376"/>
              <wp:lineTo x="13937" y="20957"/>
              <wp:lineTo x="19653" y="19281"/>
              <wp:lineTo x="19598" y="2096"/>
              <wp:lineTo x="1960" y="209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9817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090396"/>
    <w:multiLevelType w:val="hybridMultilevel"/>
    <w:tmpl w:val="599AF610"/>
    <w:lvl w:ilvl="0" w:tplc="571430BC">
      <w:start w:val="1"/>
      <w:numFmt w:val="bullet"/>
      <w:pStyle w:val="Numbering"/>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EC3D27"/>
    <w:multiLevelType w:val="hybridMultilevel"/>
    <w:tmpl w:val="641CEE2E"/>
    <w:lvl w:ilvl="0" w:tplc="FFFFFFFF">
      <w:start w:val="1"/>
      <w:numFmt w:val="decimal"/>
      <w:lvlText w:val="%1."/>
      <w:lvlJc w:val="left"/>
      <w:pPr>
        <w:tabs>
          <w:tab w:val="num" w:pos="397"/>
        </w:tabs>
        <w:ind w:left="397" w:hanging="397"/>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7"/>
  </w:num>
  <w:num w:numId="2">
    <w:abstractNumId w:val="4"/>
  </w:num>
  <w:num w:numId="3">
    <w:abstractNumId w:val="6"/>
  </w:num>
  <w:num w:numId="4">
    <w:abstractNumId w:val="12"/>
  </w:num>
  <w:num w:numId="5">
    <w:abstractNumId w:val="9"/>
  </w:num>
  <w:num w:numId="6">
    <w:abstractNumId w:val="0"/>
  </w:num>
  <w:num w:numId="7">
    <w:abstractNumId w:val="3"/>
  </w:num>
  <w:num w:numId="8">
    <w:abstractNumId w:val="10"/>
  </w:num>
  <w:num w:numId="9">
    <w:abstractNumId w:val="8"/>
  </w:num>
  <w:num w:numId="10">
    <w:abstractNumId w:val="5"/>
  </w:num>
  <w:num w:numId="11">
    <w:abstractNumId w:val="13"/>
  </w:num>
  <w:num w:numId="12">
    <w:abstractNumId w:val="1"/>
  </w:num>
  <w:num w:numId="13">
    <w:abstractNumId w:val="1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rC0NDEyMTE2MjVQ0lEKTi0uzszPAykwrwUA9PTr1ywAAAA="/>
  </w:docVars>
  <w:rsids>
    <w:rsidRoot w:val="00142FA8"/>
    <w:rsid w:val="00011F82"/>
    <w:rsid w:val="00012381"/>
    <w:rsid w:val="00024BDF"/>
    <w:rsid w:val="000278A0"/>
    <w:rsid w:val="00034808"/>
    <w:rsid w:val="00034CF2"/>
    <w:rsid w:val="00036A7D"/>
    <w:rsid w:val="00045BB3"/>
    <w:rsid w:val="00051298"/>
    <w:rsid w:val="00051566"/>
    <w:rsid w:val="00052B23"/>
    <w:rsid w:val="00061C5B"/>
    <w:rsid w:val="00063841"/>
    <w:rsid w:val="00065C0B"/>
    <w:rsid w:val="00066999"/>
    <w:rsid w:val="00067E11"/>
    <w:rsid w:val="0009285E"/>
    <w:rsid w:val="00092A23"/>
    <w:rsid w:val="000B541D"/>
    <w:rsid w:val="000C1B25"/>
    <w:rsid w:val="000E0629"/>
    <w:rsid w:val="000E312B"/>
    <w:rsid w:val="000E3715"/>
    <w:rsid w:val="000E52FE"/>
    <w:rsid w:val="000F13A5"/>
    <w:rsid w:val="000F7AA6"/>
    <w:rsid w:val="00123305"/>
    <w:rsid w:val="00132909"/>
    <w:rsid w:val="00142FA8"/>
    <w:rsid w:val="00160CF8"/>
    <w:rsid w:val="00170282"/>
    <w:rsid w:val="00173314"/>
    <w:rsid w:val="00175042"/>
    <w:rsid w:val="00176AE0"/>
    <w:rsid w:val="00186A5C"/>
    <w:rsid w:val="001979F3"/>
    <w:rsid w:val="001A16D8"/>
    <w:rsid w:val="001A46AE"/>
    <w:rsid w:val="001B0AFF"/>
    <w:rsid w:val="001B2880"/>
    <w:rsid w:val="001C3454"/>
    <w:rsid w:val="001D3896"/>
    <w:rsid w:val="001D5741"/>
    <w:rsid w:val="001D6AAA"/>
    <w:rsid w:val="001E648A"/>
    <w:rsid w:val="001F6C3F"/>
    <w:rsid w:val="002019D7"/>
    <w:rsid w:val="00205EEC"/>
    <w:rsid w:val="00223F3A"/>
    <w:rsid w:val="00230FDD"/>
    <w:rsid w:val="002332B5"/>
    <w:rsid w:val="00240F29"/>
    <w:rsid w:val="00242C20"/>
    <w:rsid w:val="00251ACD"/>
    <w:rsid w:val="00253898"/>
    <w:rsid w:val="00257203"/>
    <w:rsid w:val="00263FDD"/>
    <w:rsid w:val="00274C05"/>
    <w:rsid w:val="00281100"/>
    <w:rsid w:val="00290801"/>
    <w:rsid w:val="00292260"/>
    <w:rsid w:val="0029597F"/>
    <w:rsid w:val="002A04BE"/>
    <w:rsid w:val="002A22F7"/>
    <w:rsid w:val="002A310C"/>
    <w:rsid w:val="002A79DF"/>
    <w:rsid w:val="002B1B0F"/>
    <w:rsid w:val="002B7821"/>
    <w:rsid w:val="002C2332"/>
    <w:rsid w:val="002D0FDB"/>
    <w:rsid w:val="002E088B"/>
    <w:rsid w:val="002E2261"/>
    <w:rsid w:val="002E49E3"/>
    <w:rsid w:val="002F0E57"/>
    <w:rsid w:val="002F0F5F"/>
    <w:rsid w:val="002F33B1"/>
    <w:rsid w:val="002F506C"/>
    <w:rsid w:val="002F52D3"/>
    <w:rsid w:val="0030651F"/>
    <w:rsid w:val="00307318"/>
    <w:rsid w:val="0031175D"/>
    <w:rsid w:val="00314FD8"/>
    <w:rsid w:val="00330A79"/>
    <w:rsid w:val="00334DCD"/>
    <w:rsid w:val="00340501"/>
    <w:rsid w:val="00342C5B"/>
    <w:rsid w:val="003517EA"/>
    <w:rsid w:val="00353DF9"/>
    <w:rsid w:val="00355FB8"/>
    <w:rsid w:val="00364CCC"/>
    <w:rsid w:val="00370D39"/>
    <w:rsid w:val="003810A6"/>
    <w:rsid w:val="00392562"/>
    <w:rsid w:val="00393E5A"/>
    <w:rsid w:val="00395D7B"/>
    <w:rsid w:val="003A154D"/>
    <w:rsid w:val="003A161A"/>
    <w:rsid w:val="003A3B53"/>
    <w:rsid w:val="003A55D6"/>
    <w:rsid w:val="003B1A3E"/>
    <w:rsid w:val="003B5FC8"/>
    <w:rsid w:val="003D19A7"/>
    <w:rsid w:val="003D7AA3"/>
    <w:rsid w:val="003E245E"/>
    <w:rsid w:val="003E4027"/>
    <w:rsid w:val="00407B85"/>
    <w:rsid w:val="00417CE1"/>
    <w:rsid w:val="00436C37"/>
    <w:rsid w:val="004722EB"/>
    <w:rsid w:val="00495294"/>
    <w:rsid w:val="004A1070"/>
    <w:rsid w:val="004A18F5"/>
    <w:rsid w:val="004A694B"/>
    <w:rsid w:val="004B46C4"/>
    <w:rsid w:val="004C1450"/>
    <w:rsid w:val="004C5523"/>
    <w:rsid w:val="004D0C52"/>
    <w:rsid w:val="004D10FA"/>
    <w:rsid w:val="004D3C45"/>
    <w:rsid w:val="004D52FA"/>
    <w:rsid w:val="004E5BFF"/>
    <w:rsid w:val="004F4394"/>
    <w:rsid w:val="00500421"/>
    <w:rsid w:val="00511FEB"/>
    <w:rsid w:val="0051284F"/>
    <w:rsid w:val="0052374D"/>
    <w:rsid w:val="00527BEB"/>
    <w:rsid w:val="005303C5"/>
    <w:rsid w:val="0053287F"/>
    <w:rsid w:val="00537AC4"/>
    <w:rsid w:val="00540B95"/>
    <w:rsid w:val="00556643"/>
    <w:rsid w:val="00570F69"/>
    <w:rsid w:val="00571EF0"/>
    <w:rsid w:val="005728BC"/>
    <w:rsid w:val="00580B31"/>
    <w:rsid w:val="00581657"/>
    <w:rsid w:val="005855E5"/>
    <w:rsid w:val="00591C42"/>
    <w:rsid w:val="00591E9C"/>
    <w:rsid w:val="00592659"/>
    <w:rsid w:val="00592922"/>
    <w:rsid w:val="005945A4"/>
    <w:rsid w:val="005A3847"/>
    <w:rsid w:val="005B2441"/>
    <w:rsid w:val="005B253F"/>
    <w:rsid w:val="005B2F07"/>
    <w:rsid w:val="005B5673"/>
    <w:rsid w:val="005C3BC5"/>
    <w:rsid w:val="005D16D7"/>
    <w:rsid w:val="005D5C67"/>
    <w:rsid w:val="005E033A"/>
    <w:rsid w:val="00610046"/>
    <w:rsid w:val="0061155F"/>
    <w:rsid w:val="00612429"/>
    <w:rsid w:val="006136A9"/>
    <w:rsid w:val="0064086C"/>
    <w:rsid w:val="00661801"/>
    <w:rsid w:val="00664499"/>
    <w:rsid w:val="00675A82"/>
    <w:rsid w:val="00680E75"/>
    <w:rsid w:val="00681D35"/>
    <w:rsid w:val="00682152"/>
    <w:rsid w:val="0068299D"/>
    <w:rsid w:val="0069097D"/>
    <w:rsid w:val="00692A04"/>
    <w:rsid w:val="006A4B11"/>
    <w:rsid w:val="006C1776"/>
    <w:rsid w:val="006C6888"/>
    <w:rsid w:val="006C799D"/>
    <w:rsid w:val="006D1A9B"/>
    <w:rsid w:val="006D7857"/>
    <w:rsid w:val="006E06D4"/>
    <w:rsid w:val="006E2907"/>
    <w:rsid w:val="00706E2C"/>
    <w:rsid w:val="00707D06"/>
    <w:rsid w:val="0071403C"/>
    <w:rsid w:val="007154BF"/>
    <w:rsid w:val="00720C97"/>
    <w:rsid w:val="00721F11"/>
    <w:rsid w:val="00725E90"/>
    <w:rsid w:val="00727B38"/>
    <w:rsid w:val="007304F6"/>
    <w:rsid w:val="00742332"/>
    <w:rsid w:val="00742D49"/>
    <w:rsid w:val="00743730"/>
    <w:rsid w:val="00743ED9"/>
    <w:rsid w:val="00750C80"/>
    <w:rsid w:val="00761470"/>
    <w:rsid w:val="00762D08"/>
    <w:rsid w:val="00771A40"/>
    <w:rsid w:val="007773AF"/>
    <w:rsid w:val="007873D5"/>
    <w:rsid w:val="00794FAA"/>
    <w:rsid w:val="007957F1"/>
    <w:rsid w:val="0079693F"/>
    <w:rsid w:val="007A4E40"/>
    <w:rsid w:val="007C2405"/>
    <w:rsid w:val="007D3AA9"/>
    <w:rsid w:val="007D6C96"/>
    <w:rsid w:val="007D727E"/>
    <w:rsid w:val="007F02EC"/>
    <w:rsid w:val="00811186"/>
    <w:rsid w:val="00822C83"/>
    <w:rsid w:val="00823757"/>
    <w:rsid w:val="00826D60"/>
    <w:rsid w:val="00830497"/>
    <w:rsid w:val="00835B4B"/>
    <w:rsid w:val="00836458"/>
    <w:rsid w:val="008416D2"/>
    <w:rsid w:val="008446F3"/>
    <w:rsid w:val="00855690"/>
    <w:rsid w:val="00860E53"/>
    <w:rsid w:val="00863F14"/>
    <w:rsid w:val="00873FC2"/>
    <w:rsid w:val="008A3CEA"/>
    <w:rsid w:val="008B6495"/>
    <w:rsid w:val="008B68FE"/>
    <w:rsid w:val="008C2C6B"/>
    <w:rsid w:val="008C343C"/>
    <w:rsid w:val="008C3DB9"/>
    <w:rsid w:val="008C56AA"/>
    <w:rsid w:val="008C7DE3"/>
    <w:rsid w:val="008D2E42"/>
    <w:rsid w:val="008D38F3"/>
    <w:rsid w:val="008D7234"/>
    <w:rsid w:val="008F0514"/>
    <w:rsid w:val="008F6BC6"/>
    <w:rsid w:val="00900503"/>
    <w:rsid w:val="00905036"/>
    <w:rsid w:val="00907988"/>
    <w:rsid w:val="009113E6"/>
    <w:rsid w:val="009113F3"/>
    <w:rsid w:val="009302F3"/>
    <w:rsid w:val="0093571E"/>
    <w:rsid w:val="00936BCA"/>
    <w:rsid w:val="00947C28"/>
    <w:rsid w:val="00950DD0"/>
    <w:rsid w:val="00950DE8"/>
    <w:rsid w:val="00952010"/>
    <w:rsid w:val="00953DA9"/>
    <w:rsid w:val="00956831"/>
    <w:rsid w:val="009577AA"/>
    <w:rsid w:val="00964272"/>
    <w:rsid w:val="0096443C"/>
    <w:rsid w:val="00967EFE"/>
    <w:rsid w:val="009747D3"/>
    <w:rsid w:val="00984457"/>
    <w:rsid w:val="00984F2A"/>
    <w:rsid w:val="00985D03"/>
    <w:rsid w:val="0098737D"/>
    <w:rsid w:val="009961A3"/>
    <w:rsid w:val="00996EB1"/>
    <w:rsid w:val="009C4B23"/>
    <w:rsid w:val="009D1001"/>
    <w:rsid w:val="009D3637"/>
    <w:rsid w:val="009D7798"/>
    <w:rsid w:val="009F2334"/>
    <w:rsid w:val="00A103A4"/>
    <w:rsid w:val="00A20937"/>
    <w:rsid w:val="00A31078"/>
    <w:rsid w:val="00A3734A"/>
    <w:rsid w:val="00A45916"/>
    <w:rsid w:val="00A4752D"/>
    <w:rsid w:val="00A47AE7"/>
    <w:rsid w:val="00A6141A"/>
    <w:rsid w:val="00A6572E"/>
    <w:rsid w:val="00A65DF6"/>
    <w:rsid w:val="00A72C8F"/>
    <w:rsid w:val="00A80950"/>
    <w:rsid w:val="00A9050A"/>
    <w:rsid w:val="00AA2A2D"/>
    <w:rsid w:val="00AA40EF"/>
    <w:rsid w:val="00AA5702"/>
    <w:rsid w:val="00AA79C9"/>
    <w:rsid w:val="00AB02EE"/>
    <w:rsid w:val="00AB11E5"/>
    <w:rsid w:val="00AB5FBE"/>
    <w:rsid w:val="00AB7E6D"/>
    <w:rsid w:val="00AC00B1"/>
    <w:rsid w:val="00AC6CAD"/>
    <w:rsid w:val="00AD5266"/>
    <w:rsid w:val="00AE2538"/>
    <w:rsid w:val="00AF360C"/>
    <w:rsid w:val="00AF453F"/>
    <w:rsid w:val="00B10E66"/>
    <w:rsid w:val="00B21A43"/>
    <w:rsid w:val="00B23784"/>
    <w:rsid w:val="00B25687"/>
    <w:rsid w:val="00B321A6"/>
    <w:rsid w:val="00B33C9B"/>
    <w:rsid w:val="00B33F35"/>
    <w:rsid w:val="00B42D08"/>
    <w:rsid w:val="00B4519F"/>
    <w:rsid w:val="00B454BB"/>
    <w:rsid w:val="00B522A9"/>
    <w:rsid w:val="00B56F04"/>
    <w:rsid w:val="00B64D9D"/>
    <w:rsid w:val="00B66DAB"/>
    <w:rsid w:val="00B746D3"/>
    <w:rsid w:val="00B856A8"/>
    <w:rsid w:val="00B873FF"/>
    <w:rsid w:val="00B95032"/>
    <w:rsid w:val="00BB6CA9"/>
    <w:rsid w:val="00BC1CF1"/>
    <w:rsid w:val="00BD1CF2"/>
    <w:rsid w:val="00BD5BC9"/>
    <w:rsid w:val="00BD6152"/>
    <w:rsid w:val="00BD6992"/>
    <w:rsid w:val="00BD759B"/>
    <w:rsid w:val="00BE5530"/>
    <w:rsid w:val="00BF5A89"/>
    <w:rsid w:val="00BF64CD"/>
    <w:rsid w:val="00C052A7"/>
    <w:rsid w:val="00C101A9"/>
    <w:rsid w:val="00C11725"/>
    <w:rsid w:val="00C11D52"/>
    <w:rsid w:val="00C130BA"/>
    <w:rsid w:val="00C14122"/>
    <w:rsid w:val="00C151E3"/>
    <w:rsid w:val="00C35CE2"/>
    <w:rsid w:val="00C4006B"/>
    <w:rsid w:val="00C43804"/>
    <w:rsid w:val="00C46E4F"/>
    <w:rsid w:val="00C47059"/>
    <w:rsid w:val="00C50B05"/>
    <w:rsid w:val="00C527F4"/>
    <w:rsid w:val="00C57930"/>
    <w:rsid w:val="00C63403"/>
    <w:rsid w:val="00C741A9"/>
    <w:rsid w:val="00C805AF"/>
    <w:rsid w:val="00C91F1A"/>
    <w:rsid w:val="00C94214"/>
    <w:rsid w:val="00C94A26"/>
    <w:rsid w:val="00C974FD"/>
    <w:rsid w:val="00CA654A"/>
    <w:rsid w:val="00CA691A"/>
    <w:rsid w:val="00CA7EC0"/>
    <w:rsid w:val="00CB64DB"/>
    <w:rsid w:val="00CE0891"/>
    <w:rsid w:val="00CF0573"/>
    <w:rsid w:val="00CF06B9"/>
    <w:rsid w:val="00CF273E"/>
    <w:rsid w:val="00CF476C"/>
    <w:rsid w:val="00CF77B4"/>
    <w:rsid w:val="00D0107E"/>
    <w:rsid w:val="00D02012"/>
    <w:rsid w:val="00D31397"/>
    <w:rsid w:val="00D327BC"/>
    <w:rsid w:val="00D352AC"/>
    <w:rsid w:val="00D41B1E"/>
    <w:rsid w:val="00D468AA"/>
    <w:rsid w:val="00D81913"/>
    <w:rsid w:val="00D9363A"/>
    <w:rsid w:val="00D93C41"/>
    <w:rsid w:val="00D96C78"/>
    <w:rsid w:val="00DB500C"/>
    <w:rsid w:val="00DB744D"/>
    <w:rsid w:val="00DC3E96"/>
    <w:rsid w:val="00DE31FE"/>
    <w:rsid w:val="00DE4C8A"/>
    <w:rsid w:val="00DF137C"/>
    <w:rsid w:val="00DF1962"/>
    <w:rsid w:val="00DF6A1C"/>
    <w:rsid w:val="00E0626B"/>
    <w:rsid w:val="00E10EB3"/>
    <w:rsid w:val="00E260E6"/>
    <w:rsid w:val="00E2665A"/>
    <w:rsid w:val="00E26D9B"/>
    <w:rsid w:val="00E275A9"/>
    <w:rsid w:val="00E36C44"/>
    <w:rsid w:val="00E37CBF"/>
    <w:rsid w:val="00E468E7"/>
    <w:rsid w:val="00E62222"/>
    <w:rsid w:val="00E63510"/>
    <w:rsid w:val="00E64A1D"/>
    <w:rsid w:val="00E6744E"/>
    <w:rsid w:val="00E70828"/>
    <w:rsid w:val="00E72103"/>
    <w:rsid w:val="00E84AAE"/>
    <w:rsid w:val="00E85C10"/>
    <w:rsid w:val="00EA229F"/>
    <w:rsid w:val="00EA3993"/>
    <w:rsid w:val="00EA5A29"/>
    <w:rsid w:val="00EA7716"/>
    <w:rsid w:val="00EB58A2"/>
    <w:rsid w:val="00EB7553"/>
    <w:rsid w:val="00EE18B4"/>
    <w:rsid w:val="00EF0419"/>
    <w:rsid w:val="00EF0448"/>
    <w:rsid w:val="00EF0716"/>
    <w:rsid w:val="00F03F97"/>
    <w:rsid w:val="00F07FAE"/>
    <w:rsid w:val="00F20367"/>
    <w:rsid w:val="00F228F1"/>
    <w:rsid w:val="00F25345"/>
    <w:rsid w:val="00F306A5"/>
    <w:rsid w:val="00F358DF"/>
    <w:rsid w:val="00F4077B"/>
    <w:rsid w:val="00F54F67"/>
    <w:rsid w:val="00F56C15"/>
    <w:rsid w:val="00F5751D"/>
    <w:rsid w:val="00F72FE9"/>
    <w:rsid w:val="00F84CCA"/>
    <w:rsid w:val="00F8667B"/>
    <w:rsid w:val="00FA00E0"/>
    <w:rsid w:val="00FB38B9"/>
    <w:rsid w:val="00FD7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8337C2A-B3DC-41EF-98AE-D1425073A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2381"/>
    <w:pPr>
      <w:jc w:val="both"/>
    </w:pPr>
    <w:rPr>
      <w:sz w:val="22"/>
      <w:szCs w:val="22"/>
    </w:rPr>
  </w:style>
  <w:style w:type="paragraph" w:styleId="Heading1">
    <w:name w:val="heading 1"/>
    <w:basedOn w:val="Normal"/>
    <w:next w:val="Normal"/>
    <w:link w:val="Heading1Char"/>
    <w:qFormat/>
    <w:rsid w:val="00F07FAE"/>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3A154D"/>
    <w:pPr>
      <w:spacing w:before="240" w:after="120"/>
    </w:pPr>
    <w:rPr>
      <w:i/>
      <w:lang w:val="sr-Latn-CS"/>
    </w:rPr>
  </w:style>
  <w:style w:type="paragraph" w:customStyle="1" w:styleId="Keywords">
    <w:name w:val="Keywords"/>
    <w:basedOn w:val="Normal"/>
    <w:next w:val="Paragraph"/>
    <w:rsid w:val="001C3454"/>
    <w:rPr>
      <w:i/>
    </w:rPr>
  </w:style>
  <w:style w:type="paragraph" w:customStyle="1" w:styleId="SUBTITLE1">
    <w:name w:val="SUBTITLE 1"/>
    <w:basedOn w:val="Normal"/>
    <w:next w:val="PargraphNoIndent"/>
    <w:rsid w:val="00964272"/>
    <w:pPr>
      <w:spacing w:before="240" w:after="120"/>
    </w:pPr>
    <w:rPr>
      <w:rFonts w:ascii="Arial" w:hAnsi="Arial"/>
      <w:b/>
      <w:caps/>
      <w:lang w:val="sr-Latn-CS"/>
    </w:rPr>
  </w:style>
  <w:style w:type="paragraph" w:customStyle="1" w:styleId="Paragraph">
    <w:name w:val="Paragraph"/>
    <w:basedOn w:val="Normal"/>
    <w:rsid w:val="000C1B25"/>
    <w:pPr>
      <w:ind w:firstLine="284"/>
    </w:pPr>
    <w:rPr>
      <w:lang w:val="sr-Latn-CS"/>
    </w:rPr>
  </w:style>
  <w:style w:type="paragraph" w:customStyle="1" w:styleId="Numbering">
    <w:name w:val="Numbering"/>
    <w:basedOn w:val="Paragraph"/>
    <w:rsid w:val="00BD5BC9"/>
    <w:pPr>
      <w:numPr>
        <w:numId w:val="11"/>
      </w:numPr>
      <w:ind w:left="641" w:hanging="357"/>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Bibliography">
    <w:name w:val="Bibliography"/>
    <w:basedOn w:val="Normal"/>
    <w:next w:val="Normal"/>
    <w:uiPriority w:val="37"/>
    <w:semiHidden/>
    <w:unhideWhenUsed/>
    <w:rsid w:val="001A46AE"/>
  </w:style>
  <w:style w:type="paragraph" w:customStyle="1" w:styleId="Author">
    <w:name w:val="Author"/>
    <w:basedOn w:val="Normal"/>
    <w:next w:val="Address"/>
    <w:rsid w:val="00253898"/>
    <w:pPr>
      <w:spacing w:before="200" w:after="120"/>
    </w:pPr>
    <w:rPr>
      <w:caps/>
      <w:sz w:val="20"/>
      <w:lang w:val="sr-Latn-CS"/>
    </w:rPr>
  </w:style>
  <w:style w:type="character" w:styleId="PageNumber">
    <w:name w:val="page number"/>
    <w:rsid w:val="000E52FE"/>
    <w:rPr>
      <w:rFonts w:ascii="Times New Roman" w:hAnsi="Times New Roman"/>
      <w:dstrike w:val="0"/>
      <w:sz w:val="18"/>
      <w:szCs w:val="18"/>
      <w:vertAlign w:val="baseline"/>
    </w:rPr>
  </w:style>
  <w:style w:type="paragraph" w:customStyle="1" w:styleId="Address">
    <w:name w:val="Address"/>
    <w:basedOn w:val="Author"/>
    <w:next w:val="Paragraph"/>
    <w:rsid w:val="00253898"/>
    <w:pPr>
      <w:spacing w:before="0" w:after="0"/>
    </w:pPr>
    <w:rPr>
      <w:caps w:val="0"/>
    </w:rPr>
  </w:style>
  <w:style w:type="paragraph" w:customStyle="1" w:styleId="Equation">
    <w:name w:val="Equation"/>
    <w:basedOn w:val="Normal"/>
    <w:next w:val="PargraphNoIndent"/>
    <w:rsid w:val="00984457"/>
    <w:pPr>
      <w:tabs>
        <w:tab w:val="right" w:pos="9639"/>
      </w:tabs>
      <w:spacing w:before="120" w:after="120"/>
      <w:ind w:firstLine="284"/>
    </w:pPr>
    <w:rPr>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Title1">
    <w:name w:val="Title1"/>
    <w:basedOn w:val="Normal"/>
    <w:next w:val="Author"/>
    <w:rsid w:val="00964272"/>
    <w:pPr>
      <w:spacing w:before="240"/>
      <w:jc w:val="left"/>
    </w:pPr>
    <w:rPr>
      <w:rFonts w:ascii="Arial" w:hAnsi="Arial"/>
      <w:b/>
      <w:caps/>
      <w:sz w:val="24"/>
      <w:szCs w:val="24"/>
    </w:rPr>
  </w:style>
  <w:style w:type="character" w:styleId="Strong">
    <w:name w:val="Strong"/>
    <w:uiPriority w:val="22"/>
    <w:qFormat/>
    <w:rsid w:val="00051298"/>
    <w:rPr>
      <w:b/>
      <w:bCs/>
    </w:rPr>
  </w:style>
  <w:style w:type="character" w:styleId="Hyperlink">
    <w:name w:val="Hyperlink"/>
    <w:uiPriority w:val="99"/>
    <w:unhideWhenUsed/>
    <w:rsid w:val="005C3BC5"/>
    <w:rPr>
      <w:color w:val="0000FF"/>
      <w:u w:val="single"/>
    </w:rPr>
  </w:style>
  <w:style w:type="paragraph" w:customStyle="1" w:styleId="FigureCaption">
    <w:name w:val="Figure Caption"/>
    <w:basedOn w:val="Paragraph"/>
    <w:next w:val="Paragraph"/>
    <w:rsid w:val="00392562"/>
    <w:pPr>
      <w:jc w:val="center"/>
    </w:pPr>
  </w:style>
  <w:style w:type="paragraph" w:customStyle="1" w:styleId="Subtitle2">
    <w:name w:val="Subtitle 2"/>
    <w:aliases w:val="3..."/>
    <w:basedOn w:val="Paragraph"/>
    <w:next w:val="PargraphNoIndent"/>
    <w:rsid w:val="00964272"/>
    <w:pPr>
      <w:spacing w:before="240" w:after="120"/>
      <w:ind w:firstLine="0"/>
      <w:jc w:val="left"/>
    </w:pPr>
    <w:rPr>
      <w:rFonts w:ascii="Arial" w:hAnsi="Arial"/>
      <w:b/>
    </w:rPr>
  </w:style>
  <w:style w:type="paragraph" w:customStyle="1" w:styleId="Line">
    <w:name w:val="Line"/>
    <w:basedOn w:val="Address"/>
    <w:next w:val="Normal"/>
    <w:rsid w:val="00AB7E6D"/>
    <w:pPr>
      <w:pBdr>
        <w:bottom w:val="single" w:sz="4" w:space="1" w:color="auto"/>
      </w:pBdr>
    </w:pPr>
  </w:style>
  <w:style w:type="paragraph" w:styleId="FootnoteText">
    <w:name w:val="footnote text"/>
    <w:basedOn w:val="Normal"/>
    <w:link w:val="FootnoteTextChar"/>
    <w:semiHidden/>
    <w:rsid w:val="00B23784"/>
    <w:pPr>
      <w:jc w:val="left"/>
    </w:pPr>
    <w:rPr>
      <w:sz w:val="18"/>
      <w:szCs w:val="18"/>
    </w:rPr>
  </w:style>
  <w:style w:type="character" w:styleId="FootnoteReference">
    <w:name w:val="footnote reference"/>
    <w:semiHidden/>
    <w:rsid w:val="00B23784"/>
    <w:rPr>
      <w:vertAlign w:val="superscript"/>
    </w:rPr>
  </w:style>
  <w:style w:type="paragraph" w:customStyle="1" w:styleId="PargraphNoIndent">
    <w:name w:val="Pargraph No Indent"/>
    <w:basedOn w:val="Paragraph"/>
    <w:next w:val="Paragraph"/>
    <w:rsid w:val="00E260E6"/>
    <w:pPr>
      <w:ind w:firstLine="0"/>
    </w:pPr>
  </w:style>
  <w:style w:type="character" w:customStyle="1" w:styleId="italic">
    <w:name w:val="italic"/>
    <w:basedOn w:val="DefaultParagraphFont"/>
    <w:rsid w:val="00051298"/>
  </w:style>
  <w:style w:type="paragraph" w:customStyle="1" w:styleId="MainText">
    <w:name w:val="Main Text"/>
    <w:basedOn w:val="Normal"/>
    <w:rsid w:val="00EF0716"/>
    <w:pPr>
      <w:ind w:firstLine="284"/>
    </w:pPr>
    <w:rPr>
      <w:sz w:val="20"/>
      <w:szCs w:val="24"/>
    </w:rPr>
  </w:style>
  <w:style w:type="paragraph" w:customStyle="1" w:styleId="TableCaption">
    <w:name w:val="Table Caption"/>
    <w:basedOn w:val="Paragraph"/>
    <w:rsid w:val="008A3CEA"/>
    <w:pPr>
      <w:ind w:firstLine="0"/>
      <w:jc w:val="left"/>
      <w:outlineLvl w:val="0"/>
    </w:pPr>
  </w:style>
  <w:style w:type="paragraph" w:styleId="Header">
    <w:name w:val="header"/>
    <w:basedOn w:val="Normal"/>
    <w:link w:val="HeaderChar"/>
    <w:rsid w:val="00A80950"/>
    <w:pPr>
      <w:tabs>
        <w:tab w:val="center" w:pos="4680"/>
        <w:tab w:val="right" w:pos="9360"/>
      </w:tabs>
    </w:pPr>
    <w:rPr>
      <w:lang w:val="x-none" w:eastAsia="x-none"/>
    </w:rPr>
  </w:style>
  <w:style w:type="character" w:customStyle="1" w:styleId="HeaderChar">
    <w:name w:val="Header Char"/>
    <w:link w:val="Header"/>
    <w:rsid w:val="00A80950"/>
    <w:rPr>
      <w:sz w:val="22"/>
      <w:szCs w:val="22"/>
    </w:rPr>
  </w:style>
  <w:style w:type="paragraph" w:styleId="DocumentMap">
    <w:name w:val="Document Map"/>
    <w:basedOn w:val="Normal"/>
    <w:link w:val="DocumentMapChar"/>
    <w:rsid w:val="00964272"/>
    <w:rPr>
      <w:rFonts w:ascii="Tahoma" w:hAnsi="Tahoma"/>
      <w:sz w:val="16"/>
      <w:szCs w:val="16"/>
      <w:lang w:val="x-none" w:eastAsia="x-none"/>
    </w:rPr>
  </w:style>
  <w:style w:type="character" w:customStyle="1" w:styleId="DocumentMapChar">
    <w:name w:val="Document Map Char"/>
    <w:link w:val="DocumentMap"/>
    <w:rsid w:val="00964272"/>
    <w:rPr>
      <w:rFonts w:ascii="Tahoma" w:hAnsi="Tahoma" w:cs="Tahoma"/>
      <w:sz w:val="16"/>
      <w:szCs w:val="16"/>
    </w:rPr>
  </w:style>
  <w:style w:type="character" w:customStyle="1" w:styleId="Heading1Char">
    <w:name w:val="Heading 1 Char"/>
    <w:link w:val="Heading1"/>
    <w:rsid w:val="00F07FAE"/>
    <w:rPr>
      <w:rFonts w:ascii="Cambria" w:eastAsia="Times New Roman" w:hAnsi="Cambria" w:cs="Times New Roman"/>
      <w:b/>
      <w:bCs/>
      <w:kern w:val="32"/>
      <w:sz w:val="32"/>
      <w:szCs w:val="32"/>
    </w:rPr>
  </w:style>
  <w:style w:type="character" w:styleId="CommentReference">
    <w:name w:val="annotation reference"/>
    <w:rsid w:val="000F13A5"/>
    <w:rPr>
      <w:sz w:val="16"/>
      <w:szCs w:val="16"/>
    </w:rPr>
  </w:style>
  <w:style w:type="paragraph" w:styleId="CommentText">
    <w:name w:val="annotation text"/>
    <w:basedOn w:val="Normal"/>
    <w:link w:val="CommentTextChar"/>
    <w:rsid w:val="000F13A5"/>
    <w:rPr>
      <w:sz w:val="20"/>
      <w:szCs w:val="20"/>
    </w:rPr>
  </w:style>
  <w:style w:type="character" w:customStyle="1" w:styleId="CommentTextChar">
    <w:name w:val="Comment Text Char"/>
    <w:basedOn w:val="DefaultParagraphFont"/>
    <w:link w:val="CommentText"/>
    <w:rsid w:val="000F13A5"/>
  </w:style>
  <w:style w:type="paragraph" w:styleId="CommentSubject">
    <w:name w:val="annotation subject"/>
    <w:basedOn w:val="CommentText"/>
    <w:next w:val="CommentText"/>
    <w:link w:val="CommentSubjectChar"/>
    <w:rsid w:val="000F13A5"/>
    <w:rPr>
      <w:b/>
      <w:bCs/>
    </w:rPr>
  </w:style>
  <w:style w:type="character" w:customStyle="1" w:styleId="CommentSubjectChar">
    <w:name w:val="Comment Subject Char"/>
    <w:link w:val="CommentSubject"/>
    <w:rsid w:val="000F13A5"/>
    <w:rPr>
      <w:b/>
      <w:bCs/>
    </w:rPr>
  </w:style>
  <w:style w:type="paragraph" w:customStyle="1" w:styleId="NaslovSrpski">
    <w:name w:val="Naslov Srpski"/>
    <w:basedOn w:val="Normal"/>
    <w:next w:val="NaslovEngleski"/>
    <w:rsid w:val="00186A5C"/>
    <w:pPr>
      <w:spacing w:before="240"/>
      <w:jc w:val="left"/>
    </w:pPr>
    <w:rPr>
      <w:rFonts w:ascii="Arial" w:hAnsi="Arial"/>
      <w:b/>
      <w:caps/>
      <w:sz w:val="24"/>
      <w:szCs w:val="24"/>
    </w:rPr>
  </w:style>
  <w:style w:type="paragraph" w:customStyle="1" w:styleId="Autor">
    <w:name w:val="Autor"/>
    <w:basedOn w:val="Normal"/>
    <w:next w:val="Adresa"/>
    <w:rsid w:val="00186A5C"/>
    <w:pPr>
      <w:spacing w:before="200" w:after="120"/>
    </w:pPr>
    <w:rPr>
      <w:caps/>
      <w:sz w:val="20"/>
      <w:lang w:val="sr-Latn-CS"/>
    </w:rPr>
  </w:style>
  <w:style w:type="paragraph" w:customStyle="1" w:styleId="Adresa">
    <w:name w:val="Adresa"/>
    <w:basedOn w:val="Autor"/>
    <w:next w:val="Normal"/>
    <w:rsid w:val="00186A5C"/>
    <w:pPr>
      <w:spacing w:before="0" w:after="0"/>
    </w:pPr>
    <w:rPr>
      <w:caps w:val="0"/>
    </w:rPr>
  </w:style>
  <w:style w:type="paragraph" w:customStyle="1" w:styleId="Literatura">
    <w:name w:val="Literatura"/>
    <w:basedOn w:val="Normal"/>
    <w:rsid w:val="00186A5C"/>
    <w:pPr>
      <w:tabs>
        <w:tab w:val="left" w:pos="357"/>
      </w:tabs>
      <w:spacing w:after="60"/>
      <w:ind w:left="357" w:hanging="357"/>
    </w:pPr>
    <w:rPr>
      <w:lang w:val="sr-Latn-CS"/>
    </w:rPr>
  </w:style>
  <w:style w:type="paragraph" w:customStyle="1" w:styleId="NaslovEngleski">
    <w:name w:val="Naslov Engleski"/>
    <w:basedOn w:val="NaslovSrpski"/>
    <w:next w:val="Autor"/>
    <w:rsid w:val="00186A5C"/>
  </w:style>
  <w:style w:type="paragraph" w:customStyle="1" w:styleId="Kljucnereci">
    <w:name w:val="Kljucne reci"/>
    <w:basedOn w:val="Keywords"/>
    <w:next w:val="Abstract"/>
    <w:rsid w:val="00186A5C"/>
    <w:rPr>
      <w:lang w:val="sr-Latn-CS"/>
    </w:rPr>
  </w:style>
  <w:style w:type="paragraph" w:customStyle="1" w:styleId="Rezime">
    <w:name w:val="Rezime"/>
    <w:basedOn w:val="Abstract"/>
    <w:next w:val="Kljucnereci"/>
    <w:rsid w:val="00186A5C"/>
  </w:style>
  <w:style w:type="paragraph" w:customStyle="1" w:styleId="Linija">
    <w:name w:val="Linija"/>
    <w:basedOn w:val="Adresa"/>
    <w:next w:val="Rezime"/>
    <w:rsid w:val="00186A5C"/>
    <w:pPr>
      <w:pBdr>
        <w:bottom w:val="single" w:sz="4" w:space="1" w:color="auto"/>
      </w:pBdr>
    </w:pPr>
  </w:style>
  <w:style w:type="character" w:styleId="UnresolvedMention">
    <w:name w:val="Unresolved Mention"/>
    <w:basedOn w:val="DefaultParagraphFont"/>
    <w:uiPriority w:val="99"/>
    <w:semiHidden/>
    <w:unhideWhenUsed/>
    <w:rsid w:val="00761470"/>
    <w:rPr>
      <w:color w:val="605E5C"/>
      <w:shd w:val="clear" w:color="auto" w:fill="E1DFDD"/>
    </w:rPr>
  </w:style>
  <w:style w:type="paragraph" w:customStyle="1" w:styleId="Numerisaninaslov">
    <w:name w:val="Numerisani naslov"/>
    <w:basedOn w:val="Normal"/>
    <w:rsid w:val="005B2441"/>
    <w:pPr>
      <w:spacing w:before="240" w:after="120"/>
    </w:pPr>
    <w:rPr>
      <w:rFonts w:ascii="Arial" w:hAnsi="Arial"/>
      <w:b/>
      <w:caps/>
      <w:lang w:val="sr-Latn-CS"/>
    </w:rPr>
  </w:style>
  <w:style w:type="paragraph" w:customStyle="1" w:styleId="Tekst">
    <w:name w:val="Tekst"/>
    <w:basedOn w:val="Normal"/>
    <w:rsid w:val="005B2441"/>
    <w:pPr>
      <w:ind w:firstLine="284"/>
    </w:pPr>
    <w:rPr>
      <w:lang w:val="sr-Latn-CS"/>
    </w:rPr>
  </w:style>
  <w:style w:type="paragraph" w:customStyle="1" w:styleId="nabrajanja">
    <w:name w:val="nabrajanja"/>
    <w:basedOn w:val="Tekst"/>
    <w:rsid w:val="005B2441"/>
    <w:pPr>
      <w:tabs>
        <w:tab w:val="num" w:pos="360"/>
      </w:tabs>
      <w:ind w:left="641" w:hanging="357"/>
      <w:jc w:val="left"/>
    </w:pPr>
  </w:style>
  <w:style w:type="paragraph" w:customStyle="1" w:styleId="Jednacina">
    <w:name w:val="Jednacina"/>
    <w:basedOn w:val="Normal"/>
    <w:next w:val="Tekstbezuvlacenja"/>
    <w:rsid w:val="005B2441"/>
    <w:pPr>
      <w:tabs>
        <w:tab w:val="right" w:pos="9639"/>
      </w:tabs>
      <w:spacing w:before="120" w:after="120"/>
      <w:ind w:firstLine="284"/>
    </w:pPr>
    <w:rPr>
      <w:lang w:val="sr-Latn-CS"/>
    </w:rPr>
  </w:style>
  <w:style w:type="paragraph" w:customStyle="1" w:styleId="NazivSlike">
    <w:name w:val="Naziv Slike"/>
    <w:basedOn w:val="Tekst"/>
    <w:next w:val="Tekst"/>
    <w:rsid w:val="005B2441"/>
    <w:pPr>
      <w:jc w:val="center"/>
    </w:pPr>
  </w:style>
  <w:style w:type="paragraph" w:customStyle="1" w:styleId="Podnaslov">
    <w:name w:val="Podnaslov"/>
    <w:basedOn w:val="Tekst"/>
    <w:next w:val="Tekst"/>
    <w:rsid w:val="005B2441"/>
    <w:pPr>
      <w:spacing w:before="240" w:after="120"/>
      <w:ind w:firstLine="0"/>
      <w:jc w:val="left"/>
    </w:pPr>
    <w:rPr>
      <w:rFonts w:ascii="Arial" w:hAnsi="Arial"/>
      <w:b/>
    </w:rPr>
  </w:style>
  <w:style w:type="paragraph" w:customStyle="1" w:styleId="Tekstbezuvlacenja">
    <w:name w:val="Tekst bez uvlacenja"/>
    <w:basedOn w:val="Tekst"/>
    <w:next w:val="Tekst"/>
    <w:rsid w:val="005B2441"/>
    <w:pPr>
      <w:ind w:firstLine="0"/>
    </w:pPr>
  </w:style>
  <w:style w:type="paragraph" w:customStyle="1" w:styleId="NazivTabele">
    <w:name w:val="Naziv Tabele"/>
    <w:basedOn w:val="Tekst"/>
    <w:rsid w:val="005B2441"/>
    <w:pPr>
      <w:ind w:firstLine="0"/>
      <w:jc w:val="left"/>
      <w:outlineLvl w:val="0"/>
    </w:pPr>
  </w:style>
  <w:style w:type="paragraph" w:customStyle="1" w:styleId="Title2">
    <w:name w:val="Title2"/>
    <w:basedOn w:val="Normal"/>
    <w:next w:val="Author"/>
    <w:rsid w:val="00160CF8"/>
    <w:pPr>
      <w:spacing w:before="240"/>
      <w:jc w:val="left"/>
    </w:pPr>
    <w:rPr>
      <w:rFonts w:ascii="Arial" w:hAnsi="Arial"/>
      <w:b/>
      <w:caps/>
      <w:sz w:val="24"/>
      <w:szCs w:val="24"/>
    </w:rPr>
  </w:style>
  <w:style w:type="character" w:customStyle="1" w:styleId="FootnoteTextChar">
    <w:name w:val="Footnote Text Char"/>
    <w:basedOn w:val="DefaultParagraphFont"/>
    <w:link w:val="FootnoteText"/>
    <w:semiHidden/>
    <w:rsid w:val="00160CF8"/>
    <w:rPr>
      <w:sz w:val="18"/>
      <w:szCs w:val="18"/>
    </w:rPr>
  </w:style>
  <w:style w:type="paragraph" w:styleId="Caption">
    <w:name w:val="caption"/>
    <w:basedOn w:val="Normal"/>
    <w:next w:val="Normal"/>
    <w:unhideWhenUsed/>
    <w:qFormat/>
    <w:rsid w:val="00160CF8"/>
    <w:rPr>
      <w:b/>
      <w:bCs/>
      <w:sz w:val="20"/>
      <w:szCs w:val="20"/>
    </w:rPr>
  </w:style>
  <w:style w:type="character" w:styleId="Emphasis">
    <w:name w:val="Emphasis"/>
    <w:qFormat/>
    <w:rsid w:val="00160C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224438">
      <w:bodyDiv w:val="1"/>
      <w:marLeft w:val="0"/>
      <w:marRight w:val="0"/>
      <w:marTop w:val="0"/>
      <w:marBottom w:val="0"/>
      <w:divBdr>
        <w:top w:val="none" w:sz="0" w:space="0" w:color="auto"/>
        <w:left w:val="none" w:sz="0" w:space="0" w:color="auto"/>
        <w:bottom w:val="none" w:sz="0" w:space="0" w:color="auto"/>
        <w:right w:val="none" w:sz="0" w:space="0" w:color="auto"/>
      </w:divBdr>
    </w:div>
    <w:div w:id="69149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PUTSTVO ZA PRIPREMU RADOVA</vt:lpstr>
    </vt:vector>
  </TitlesOfParts>
  <Company>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O ZA PRIPREMU RADOVA</dc:title>
  <dc:subject/>
  <dc:creator>EKOF</dc:creator>
  <cp:keywords/>
  <cp:lastModifiedBy>Kreativni Centar</cp:lastModifiedBy>
  <cp:revision>7</cp:revision>
  <cp:lastPrinted>2007-03-27T21:41:00Z</cp:lastPrinted>
  <dcterms:created xsi:type="dcterms:W3CDTF">2022-04-20T12:25:00Z</dcterms:created>
  <dcterms:modified xsi:type="dcterms:W3CDTF">2022-04-26T13:02:00Z</dcterms:modified>
</cp:coreProperties>
</file>